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Stu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right"/>
            </w:pPr>
            <w:r>
              <w:t xml:space="preserve">6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_example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4B1D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2a9801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9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